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A6659" w14:textId="297847C6" w:rsidR="006C55F8" w:rsidRDefault="333966A0" w:rsidP="21C07648">
      <w:pPr>
        <w:jc w:val="center"/>
      </w:pPr>
      <w:r>
        <w:rPr>
          <w:noProof/>
        </w:rPr>
        <w:drawing>
          <wp:inline distT="0" distB="0" distL="0" distR="0" wp14:anchorId="76FD6FFE" wp14:editId="6E6784DA">
            <wp:extent cx="4064107" cy="1330883"/>
            <wp:effectExtent l="0" t="0" r="0" b="0"/>
            <wp:docPr id="1605037193" name="Obraz 1605037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107" cy="1330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7501D" w14:textId="77777777" w:rsidR="006C55F8" w:rsidRDefault="006C55F8" w:rsidP="00560F63">
      <w:pPr>
        <w:rPr>
          <w:rFonts w:ascii="Arial" w:hAnsi="Arial" w:cs="Arial"/>
          <w:b/>
        </w:rPr>
      </w:pPr>
    </w:p>
    <w:p w14:paraId="70261B6C" w14:textId="7ABC52E2" w:rsidR="00560F63" w:rsidRPr="00560F63" w:rsidRDefault="00560F63" w:rsidP="00560F63">
      <w:pPr>
        <w:rPr>
          <w:rFonts w:ascii="Arial" w:hAnsi="Arial" w:cs="Arial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560F63">
        <w:rPr>
          <w:rFonts w:ascii="Arial" w:hAnsi="Arial" w:cs="Arial"/>
        </w:rPr>
        <w:t>Data:</w:t>
      </w:r>
      <w:r w:rsidR="00922E28">
        <w:rPr>
          <w:rFonts w:ascii="Arial" w:hAnsi="Arial" w:cs="Arial"/>
        </w:rPr>
        <w:t xml:space="preserve"> 17.10.2025</w:t>
      </w:r>
    </w:p>
    <w:p w14:paraId="02B72FC9" w14:textId="77777777" w:rsidR="008609D9" w:rsidRPr="003A0374" w:rsidRDefault="00FF45B6" w:rsidP="00FF45B6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3A0374">
        <w:rPr>
          <w:rFonts w:ascii="Arial" w:hAnsi="Arial" w:cs="Arial"/>
          <w:b/>
          <w:sz w:val="28"/>
          <w:szCs w:val="28"/>
          <w:u w:val="single"/>
        </w:rPr>
        <w:t>INFORMACJA O WYNIKU KONKURSU</w:t>
      </w:r>
    </w:p>
    <w:p w14:paraId="5DAB6C7B" w14:textId="02B8FD82" w:rsidR="00FF45B6" w:rsidRDefault="7F9FC833" w:rsidP="2F32B739">
      <w:pPr>
        <w:jc w:val="center"/>
        <w:rPr>
          <w:rFonts w:ascii="Arial" w:hAnsi="Arial" w:cs="Arial"/>
          <w:sz w:val="20"/>
          <w:szCs w:val="20"/>
        </w:rPr>
      </w:pPr>
      <w:r w:rsidRPr="2F32B739">
        <w:rPr>
          <w:rFonts w:ascii="Arial" w:hAnsi="Arial" w:cs="Arial"/>
          <w:sz w:val="20"/>
          <w:szCs w:val="20"/>
        </w:rPr>
        <w:t>(przesyłana do SSK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29"/>
        <w:gridCol w:w="4533"/>
      </w:tblGrid>
      <w:tr w:rsidR="00FF45B6" w14:paraId="019B90F6" w14:textId="77777777" w:rsidTr="26E076FA">
        <w:tc>
          <w:tcPr>
            <w:tcW w:w="4606" w:type="dxa"/>
          </w:tcPr>
          <w:p w14:paraId="1D61D7DE" w14:textId="77777777" w:rsidR="00FF45B6" w:rsidRDefault="00FF45B6" w:rsidP="00FF45B6">
            <w:pPr>
              <w:rPr>
                <w:rFonts w:ascii="Arial" w:hAnsi="Arial" w:cs="Arial"/>
                <w:sz w:val="28"/>
                <w:szCs w:val="28"/>
              </w:rPr>
            </w:pPr>
            <w:r w:rsidRPr="26E076FA">
              <w:rPr>
                <w:rFonts w:ascii="Arial" w:hAnsi="Arial" w:cs="Arial"/>
                <w:sz w:val="28"/>
                <w:szCs w:val="28"/>
              </w:rPr>
              <w:t>WYDZIAŁ</w:t>
            </w:r>
          </w:p>
          <w:p w14:paraId="2F140FAE" w14:textId="055AF9D8" w:rsidR="00FF45B6" w:rsidRDefault="6CE2C1D6" w:rsidP="26E076FA">
            <w:pPr>
              <w:spacing w:line="276" w:lineRule="auto"/>
            </w:pPr>
            <w:r w:rsidRPr="26E076FA">
              <w:rPr>
                <w:rFonts w:ascii="Arial" w:eastAsia="Arial" w:hAnsi="Arial" w:cs="Arial"/>
                <w:sz w:val="28"/>
                <w:szCs w:val="28"/>
              </w:rPr>
              <w:t>Nazwa projektu</w:t>
            </w:r>
          </w:p>
          <w:p w14:paraId="5A39BBE3" w14:textId="7878B5C5" w:rsidR="00FF45B6" w:rsidRDefault="6CE2C1D6" w:rsidP="26E076FA">
            <w:pPr>
              <w:spacing w:line="276" w:lineRule="auto"/>
            </w:pPr>
            <w:r w:rsidRPr="26E076FA">
              <w:rPr>
                <w:rFonts w:ascii="Arial" w:eastAsia="Arial" w:hAnsi="Arial" w:cs="Arial"/>
                <w:sz w:val="28"/>
                <w:szCs w:val="28"/>
              </w:rPr>
              <w:t>Numer umowy projektowej</w:t>
            </w:r>
          </w:p>
        </w:tc>
        <w:tc>
          <w:tcPr>
            <w:tcW w:w="4606" w:type="dxa"/>
          </w:tcPr>
          <w:p w14:paraId="7472628C" w14:textId="77777777" w:rsidR="00FF45B6" w:rsidRDefault="00922E28" w:rsidP="00FF45B6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Wydział Fizyki i Astronomii</w:t>
            </w:r>
          </w:p>
          <w:p w14:paraId="2FE3F463" w14:textId="77777777" w:rsidR="00922E28" w:rsidRDefault="00922E28" w:rsidP="00FF45B6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000000"/>
                <w:sz w:val="20"/>
                <w:szCs w:val="20"/>
                <w:shd w:val="clear" w:color="auto" w:fill="FFFFFF"/>
              </w:rPr>
              <w:t>Nanomechanika materiałów van der Waalsa, warstw molekularnych i heterostruktur</w:t>
            </w:r>
          </w:p>
          <w:p w14:paraId="41C8F396" w14:textId="21BF995C" w:rsidR="00922E28" w:rsidRDefault="00922E28" w:rsidP="00FF45B6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Segoe UI" w:hAnsi="Segoe UI" w:cs="Segoe UI"/>
                <w:color w:val="000000"/>
                <w:sz w:val="20"/>
                <w:szCs w:val="20"/>
                <w:shd w:val="clear" w:color="auto" w:fill="FFFFFF"/>
              </w:rPr>
              <w:t>UMO-2024/54/E/ST3/00232</w:t>
            </w:r>
          </w:p>
        </w:tc>
      </w:tr>
      <w:tr w:rsidR="00FF45B6" w14:paraId="366E39DD" w14:textId="77777777" w:rsidTr="26E076FA">
        <w:tc>
          <w:tcPr>
            <w:tcW w:w="4606" w:type="dxa"/>
          </w:tcPr>
          <w:p w14:paraId="72A3D3EC" w14:textId="77777777" w:rsidR="003A0374" w:rsidRDefault="003A0374" w:rsidP="00FF45B6">
            <w:pPr>
              <w:rPr>
                <w:rFonts w:ascii="Arial" w:hAnsi="Arial" w:cs="Arial"/>
                <w:sz w:val="28"/>
                <w:szCs w:val="28"/>
              </w:rPr>
            </w:pPr>
          </w:p>
          <w:p w14:paraId="57DC3968" w14:textId="77777777" w:rsidR="00FF45B6" w:rsidRDefault="00FF45B6" w:rsidP="00FF45B6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TANOWISKO</w:t>
            </w:r>
          </w:p>
          <w:p w14:paraId="0D0B940D" w14:textId="77777777" w:rsidR="00FF45B6" w:rsidRDefault="00FF45B6" w:rsidP="00FF45B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606" w:type="dxa"/>
          </w:tcPr>
          <w:p w14:paraId="0748C967" w14:textId="77777777" w:rsidR="00922E28" w:rsidRDefault="00922E28" w:rsidP="00FF45B6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  <w:p w14:paraId="0E27B00A" w14:textId="265789A8" w:rsidR="00FF45B6" w:rsidRDefault="00922E28" w:rsidP="00FF45B6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Adiunkt/stażysta podoktorski</w:t>
            </w:r>
          </w:p>
        </w:tc>
      </w:tr>
    </w:tbl>
    <w:p w14:paraId="60061E4C" w14:textId="77777777" w:rsidR="00FF45B6" w:rsidRDefault="00FF45B6" w:rsidP="00FF45B6">
      <w:pPr>
        <w:jc w:val="center"/>
        <w:rPr>
          <w:rFonts w:ascii="Arial" w:hAnsi="Arial" w:cs="Arial"/>
          <w:sz w:val="28"/>
          <w:szCs w:val="28"/>
        </w:rPr>
      </w:pPr>
    </w:p>
    <w:p w14:paraId="48F3CD52" w14:textId="0CC46C40" w:rsidR="00FF45B6" w:rsidRDefault="00FF45B6" w:rsidP="003A0374">
      <w:pPr>
        <w:ind w:firstLine="708"/>
        <w:jc w:val="both"/>
        <w:rPr>
          <w:rFonts w:ascii="Arial" w:hAnsi="Arial" w:cs="Arial"/>
          <w:sz w:val="28"/>
          <w:szCs w:val="28"/>
        </w:rPr>
      </w:pPr>
      <w:r w:rsidRPr="74DB88C0">
        <w:rPr>
          <w:rFonts w:ascii="Arial" w:hAnsi="Arial" w:cs="Arial"/>
          <w:sz w:val="28"/>
          <w:szCs w:val="28"/>
        </w:rPr>
        <w:t xml:space="preserve">W wyniku przeprowadzonego postępowania konkursowego na w/w stanowisko </w:t>
      </w:r>
      <w:r w:rsidR="00906088" w:rsidRPr="74DB88C0">
        <w:rPr>
          <w:rFonts w:ascii="Arial" w:hAnsi="Arial" w:cs="Arial"/>
          <w:sz w:val="28"/>
          <w:szCs w:val="28"/>
        </w:rPr>
        <w:t xml:space="preserve">do zatrudnienia </w:t>
      </w:r>
      <w:r w:rsidR="006E6F70" w:rsidRPr="74DB88C0">
        <w:rPr>
          <w:rFonts w:ascii="Arial" w:hAnsi="Arial" w:cs="Arial"/>
          <w:sz w:val="28"/>
          <w:szCs w:val="28"/>
        </w:rPr>
        <w:t xml:space="preserve">komisja konkursowa, po przeprowadzeniu tajnego głosowania, </w:t>
      </w:r>
      <w:r w:rsidRPr="74DB88C0">
        <w:rPr>
          <w:rFonts w:ascii="Arial" w:hAnsi="Arial" w:cs="Arial"/>
          <w:sz w:val="28"/>
          <w:szCs w:val="28"/>
        </w:rPr>
        <w:t>wyłoni</w:t>
      </w:r>
      <w:r w:rsidR="006E6F70" w:rsidRPr="74DB88C0">
        <w:rPr>
          <w:rFonts w:ascii="Arial" w:hAnsi="Arial" w:cs="Arial"/>
          <w:sz w:val="28"/>
          <w:szCs w:val="28"/>
        </w:rPr>
        <w:t>ła</w:t>
      </w:r>
      <w:r w:rsidRPr="74DB88C0">
        <w:rPr>
          <w:rFonts w:ascii="Arial" w:hAnsi="Arial" w:cs="Arial"/>
          <w:sz w:val="28"/>
          <w:szCs w:val="28"/>
        </w:rPr>
        <w:t xml:space="preserve"> Pana</w:t>
      </w:r>
      <w:r w:rsidR="00922E28">
        <w:rPr>
          <w:rFonts w:ascii="Arial" w:hAnsi="Arial" w:cs="Arial"/>
          <w:sz w:val="28"/>
          <w:szCs w:val="28"/>
        </w:rPr>
        <w:t xml:space="preserve"> Dr Saeeda Sovizi.</w:t>
      </w:r>
    </w:p>
    <w:p w14:paraId="47327967" w14:textId="7ACCAC59" w:rsidR="00D84BB3" w:rsidRDefault="00BE5107" w:rsidP="003A0374">
      <w:pPr>
        <w:ind w:firstLine="708"/>
        <w:jc w:val="both"/>
        <w:rPr>
          <w:rFonts w:ascii="Arial" w:hAnsi="Arial" w:cs="Arial"/>
          <w:sz w:val="28"/>
          <w:szCs w:val="28"/>
        </w:rPr>
      </w:pPr>
      <w:r w:rsidRPr="1968CE85">
        <w:rPr>
          <w:rFonts w:ascii="Arial" w:hAnsi="Arial" w:cs="Arial"/>
          <w:sz w:val="28"/>
          <w:szCs w:val="28"/>
        </w:rPr>
        <w:t>Uzasadnienie</w:t>
      </w:r>
      <w:r w:rsidR="00906088" w:rsidRPr="1968CE85">
        <w:rPr>
          <w:rFonts w:ascii="Arial" w:hAnsi="Arial" w:cs="Arial"/>
          <w:sz w:val="28"/>
          <w:szCs w:val="28"/>
        </w:rPr>
        <w:t>:</w:t>
      </w:r>
    </w:p>
    <w:p w14:paraId="2A40D4EA" w14:textId="6D0A0575" w:rsidR="7F8082A9" w:rsidRDefault="7F8082A9" w:rsidP="1968CE85">
      <w:pPr>
        <w:ind w:firstLine="708"/>
        <w:jc w:val="both"/>
      </w:pPr>
      <w:r w:rsidRPr="1968CE85">
        <w:rPr>
          <w:rFonts w:ascii="Arial" w:eastAsia="Arial" w:hAnsi="Arial" w:cs="Arial"/>
          <w:sz w:val="28"/>
          <w:szCs w:val="28"/>
        </w:rPr>
        <w:t>Komisja konkursowa dokonała analizy złożonych dokumentów. Dokumenty złożone przez Kandydata w postępowaniu konkursowym spełniały wymogi formalne i merytoryczne. Kandydat/tka spełniła wszystkie kryteria przyjęte w warunkach konkursu. Komisja rekomenduje zatrudnienie na stanowisku</w:t>
      </w:r>
      <w:r w:rsidR="00922E28">
        <w:rPr>
          <w:rFonts w:ascii="Arial" w:eastAsia="Arial" w:hAnsi="Arial" w:cs="Arial"/>
          <w:sz w:val="28"/>
          <w:szCs w:val="28"/>
        </w:rPr>
        <w:t xml:space="preserve"> adiunkta/stażysty podoktorskiego. </w:t>
      </w:r>
      <w:r w:rsidRPr="1968CE85">
        <w:rPr>
          <w:rFonts w:ascii="Arial" w:hAnsi="Arial" w:cs="Arial"/>
          <w:sz w:val="28"/>
          <w:szCs w:val="28"/>
        </w:rPr>
        <w:t xml:space="preserve"> </w:t>
      </w:r>
    </w:p>
    <w:p w14:paraId="4B94D5A5" w14:textId="1B92DDBA" w:rsidR="00F0200B" w:rsidRDefault="00F0200B" w:rsidP="4EA001D0">
      <w:pPr>
        <w:ind w:firstLine="708"/>
        <w:jc w:val="both"/>
        <w:rPr>
          <w:rFonts w:ascii="Arial" w:hAnsi="Arial" w:cs="Arial"/>
          <w:sz w:val="28"/>
          <w:szCs w:val="28"/>
        </w:rPr>
      </w:pPr>
    </w:p>
    <w:p w14:paraId="3DEEC669" w14:textId="77777777" w:rsidR="00F0200B" w:rsidRDefault="00F0200B" w:rsidP="00F0200B">
      <w:pPr>
        <w:jc w:val="both"/>
        <w:rPr>
          <w:rFonts w:ascii="Arial" w:hAnsi="Arial" w:cs="Arial"/>
          <w:sz w:val="28"/>
          <w:szCs w:val="28"/>
        </w:rPr>
      </w:pPr>
      <w:bookmarkStart w:id="0" w:name="_GoBack"/>
      <w:bookmarkEnd w:id="0"/>
    </w:p>
    <w:p w14:paraId="45BC867D" w14:textId="778CD472" w:rsidR="00D84BB3" w:rsidRPr="007C23E4" w:rsidRDefault="007C23E4" w:rsidP="007C23E4">
      <w:pPr>
        <w:ind w:firstLine="2552"/>
        <w:jc w:val="center"/>
        <w:rPr>
          <w:rFonts w:ascii="Arial" w:hAnsi="Arial" w:cs="Arial"/>
          <w:sz w:val="32"/>
          <w:szCs w:val="18"/>
        </w:rPr>
      </w:pPr>
      <w:r w:rsidRPr="007C23E4">
        <w:rPr>
          <w:rFonts w:ascii="Arial" w:hAnsi="Arial" w:cs="Arial"/>
          <w:sz w:val="28"/>
          <w:szCs w:val="18"/>
        </w:rPr>
        <w:t>Bartłomiej Graczykowski</w:t>
      </w:r>
    </w:p>
    <w:p w14:paraId="56475A90" w14:textId="77777777" w:rsidR="00D84BB3" w:rsidRPr="00D84BB3" w:rsidRDefault="00D84BB3" w:rsidP="003A0374">
      <w:pPr>
        <w:ind w:firstLine="708"/>
        <w:jc w:val="both"/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 w:rsidR="00531997" w:rsidRPr="00531997">
        <w:rPr>
          <w:rFonts w:ascii="Arial" w:hAnsi="Arial" w:cs="Arial"/>
          <w:sz w:val="18"/>
          <w:szCs w:val="18"/>
        </w:rPr>
        <w:t>(</w:t>
      </w:r>
      <w:r w:rsidRPr="00D84BB3">
        <w:rPr>
          <w:rFonts w:ascii="Arial" w:hAnsi="Arial" w:cs="Arial"/>
          <w:sz w:val="18"/>
          <w:szCs w:val="18"/>
        </w:rPr>
        <w:t xml:space="preserve">Imię i nazwisko </w:t>
      </w:r>
      <w:r w:rsidR="001E29B0">
        <w:rPr>
          <w:rFonts w:ascii="Arial" w:hAnsi="Arial" w:cs="Arial"/>
          <w:sz w:val="18"/>
          <w:szCs w:val="18"/>
        </w:rPr>
        <w:t>przewodniczącego komisji konkursowej</w:t>
      </w:r>
      <w:r w:rsidR="00531997">
        <w:rPr>
          <w:rFonts w:ascii="Arial" w:hAnsi="Arial" w:cs="Arial"/>
          <w:sz w:val="18"/>
          <w:szCs w:val="18"/>
        </w:rPr>
        <w:t>)</w:t>
      </w:r>
    </w:p>
    <w:sectPr w:rsidR="00D84BB3" w:rsidRPr="00D84BB3" w:rsidSect="00093A3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3szSyAFKWFgZGxko6SsGpxcWZ+XkgBUa1ABAZHIksAAAA"/>
  </w:docVars>
  <w:rsids>
    <w:rsidRoot w:val="00CF1600"/>
    <w:rsid w:val="00025839"/>
    <w:rsid w:val="00093A3C"/>
    <w:rsid w:val="000B271B"/>
    <w:rsid w:val="001E29B0"/>
    <w:rsid w:val="001E31F7"/>
    <w:rsid w:val="00320728"/>
    <w:rsid w:val="003A0374"/>
    <w:rsid w:val="00531997"/>
    <w:rsid w:val="00560F63"/>
    <w:rsid w:val="006C104E"/>
    <w:rsid w:val="006C55F8"/>
    <w:rsid w:val="006E6F70"/>
    <w:rsid w:val="00750EC7"/>
    <w:rsid w:val="007C23E4"/>
    <w:rsid w:val="008609D9"/>
    <w:rsid w:val="008C4968"/>
    <w:rsid w:val="00906088"/>
    <w:rsid w:val="00922E28"/>
    <w:rsid w:val="00BE5107"/>
    <w:rsid w:val="00C352D7"/>
    <w:rsid w:val="00CF1600"/>
    <w:rsid w:val="00D62CA9"/>
    <w:rsid w:val="00D84BB3"/>
    <w:rsid w:val="00DB4AE7"/>
    <w:rsid w:val="00DD673E"/>
    <w:rsid w:val="00DE31A4"/>
    <w:rsid w:val="00DF76F7"/>
    <w:rsid w:val="00F0200B"/>
    <w:rsid w:val="00FF45B6"/>
    <w:rsid w:val="1968CE85"/>
    <w:rsid w:val="21C07648"/>
    <w:rsid w:val="26E076FA"/>
    <w:rsid w:val="2F32B739"/>
    <w:rsid w:val="333966A0"/>
    <w:rsid w:val="4EA001D0"/>
    <w:rsid w:val="5C15EEE7"/>
    <w:rsid w:val="6A82A9FF"/>
    <w:rsid w:val="6CE2C1D6"/>
    <w:rsid w:val="74DB88C0"/>
    <w:rsid w:val="7E9FEC54"/>
    <w:rsid w:val="7F8082A9"/>
    <w:rsid w:val="7F9FC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4F5269"/>
  <w15:docId w15:val="{DE08DDE2-4810-4E76-8516-BDDDA25A5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93A3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FF45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DF76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F76F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15113445-096d-4f69-a125-a4412247dfe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8D404703D5634B9E84D9D49AB691F6" ma:contentTypeVersion="20" ma:contentTypeDescription="Utwórz nowy dokument." ma:contentTypeScope="" ma:versionID="22953744a7a34bf85bf31fc23fce3af6">
  <xsd:schema xmlns:xsd="http://www.w3.org/2001/XMLSchema" xmlns:xs="http://www.w3.org/2001/XMLSchema" xmlns:p="http://schemas.microsoft.com/office/2006/metadata/properties" xmlns:ns1="http://schemas.microsoft.com/sharepoint/v3" xmlns:ns3="15113445-096d-4f69-a125-a4412247dfee" xmlns:ns4="7cad4052-da29-49e5-baa4-5d3df2b9d1dd" targetNamespace="http://schemas.microsoft.com/office/2006/metadata/properties" ma:root="true" ma:fieldsID="35a85cb4718ba4e51c4f493aa325a196" ns1:_="" ns3:_="" ns4:_="">
    <xsd:import namespace="http://schemas.microsoft.com/sharepoint/v3"/>
    <xsd:import namespace="15113445-096d-4f69-a125-a4412247dfee"/>
    <xsd:import namespace="7cad4052-da29-49e5-baa4-5d3df2b9d1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13445-096d-4f69-a125-a4412247d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d4052-da29-49e5-baa4-5d3df2b9d1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CE7192-67D3-4D93-8371-11D6D0AA6DBB}">
  <ds:schemaRefs>
    <ds:schemaRef ds:uri="http://schemas.microsoft.com/office/2006/metadata/properties"/>
    <ds:schemaRef ds:uri="http://schemas.microsoft.com/sharepoint/v3"/>
    <ds:schemaRef ds:uri="http://purl.org/dc/terms/"/>
    <ds:schemaRef ds:uri="15113445-096d-4f69-a125-a4412247df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7cad4052-da29-49e5-baa4-5d3df2b9d1dd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73FE49B-A559-481E-AB37-620AC32488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5113445-096d-4f69-a125-a4412247dfee"/>
    <ds:schemaRef ds:uri="7cad4052-da29-49e5-baa4-5d3df2b9d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C89671-1382-49AF-B4BD-A7FCF4A83A8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zabela Zielecka</dc:creator>
  <cp:lastModifiedBy>Bartek Graczykowski</cp:lastModifiedBy>
  <cp:revision>4</cp:revision>
  <dcterms:created xsi:type="dcterms:W3CDTF">2025-10-24T08:51:00Z</dcterms:created>
  <dcterms:modified xsi:type="dcterms:W3CDTF">2025-10-24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8D404703D5634B9E84D9D49AB691F6</vt:lpwstr>
  </property>
  <property fmtid="{D5CDD505-2E9C-101B-9397-08002B2CF9AE}" pid="3" name="MediaServiceImageTags">
    <vt:lpwstr/>
  </property>
</Properties>
</file>